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dianne Sie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di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e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52 North Oconto Avenue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en.cute_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8762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eleig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5/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thu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